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620AF7" w:rsidRDefault="00B32A75" w:rsidP="00B32A7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8F1CCE6" wp14:editId="6F4E8777">
                <wp:simplePos x="0" y="0"/>
                <wp:positionH relativeFrom="column">
                  <wp:posOffset>890270</wp:posOffset>
                </wp:positionH>
                <wp:positionV relativeFrom="paragraph">
                  <wp:posOffset>2038032</wp:posOffset>
                </wp:positionV>
                <wp:extent cx="0" cy="170815"/>
                <wp:effectExtent l="19050" t="0" r="38100" b="3873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815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AAE185" id="Straight Connector 11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1pt,160.45pt" to="70.1pt,17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AFE06F" wp14:editId="2041D413">
                <wp:simplePos x="0" y="0"/>
                <wp:positionH relativeFrom="column">
                  <wp:posOffset>880745</wp:posOffset>
                </wp:positionH>
                <wp:positionV relativeFrom="paragraph">
                  <wp:posOffset>2290445</wp:posOffset>
                </wp:positionV>
                <wp:extent cx="0" cy="170815"/>
                <wp:effectExtent l="19050" t="0" r="38100" b="3873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815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CBF004" id="Straight Connector 7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35pt,180.35pt" to="69.35pt,19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7196E6" wp14:editId="58B6BFA8">
                <wp:simplePos x="0" y="0"/>
                <wp:positionH relativeFrom="column">
                  <wp:posOffset>871220</wp:posOffset>
                </wp:positionH>
                <wp:positionV relativeFrom="paragraph">
                  <wp:posOffset>2628582</wp:posOffset>
                </wp:positionV>
                <wp:extent cx="0" cy="170815"/>
                <wp:effectExtent l="19050" t="0" r="38100" b="3873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815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DAAEC6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8.6pt,206.95pt" to="68.6pt,22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E38285" wp14:editId="34131723">
                <wp:simplePos x="0" y="0"/>
                <wp:positionH relativeFrom="column">
                  <wp:posOffset>842645</wp:posOffset>
                </wp:positionH>
                <wp:positionV relativeFrom="paragraph">
                  <wp:posOffset>3347403</wp:posOffset>
                </wp:positionV>
                <wp:extent cx="0" cy="170815"/>
                <wp:effectExtent l="19050" t="0" r="38100" b="3873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815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FC9E5A" id="Straight Connector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35pt,263.6pt" to="66.35pt,27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B6B6611" wp14:editId="42377789">
                <wp:simplePos x="0" y="0"/>
                <wp:positionH relativeFrom="column">
                  <wp:posOffset>842645</wp:posOffset>
                </wp:positionH>
                <wp:positionV relativeFrom="paragraph">
                  <wp:posOffset>3023870</wp:posOffset>
                </wp:positionV>
                <wp:extent cx="0" cy="170815"/>
                <wp:effectExtent l="19050" t="0" r="38100" b="3873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815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F806D1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35pt,238.1pt" to="66.35pt,25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390085" wp14:editId="4CD5D318">
                <wp:simplePos x="0" y="0"/>
                <wp:positionH relativeFrom="column">
                  <wp:posOffset>842963</wp:posOffset>
                </wp:positionH>
                <wp:positionV relativeFrom="paragraph">
                  <wp:posOffset>3652837</wp:posOffset>
                </wp:positionV>
                <wp:extent cx="0" cy="170815"/>
                <wp:effectExtent l="19050" t="0" r="38100" b="3873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815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1EB4F5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4pt,287.6pt" to="66.4pt,30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DA4107" wp14:editId="68FDACE4">
                <wp:simplePos x="0" y="0"/>
                <wp:positionH relativeFrom="column">
                  <wp:posOffset>742315</wp:posOffset>
                </wp:positionH>
                <wp:positionV relativeFrom="paragraph">
                  <wp:posOffset>2095500</wp:posOffset>
                </wp:positionV>
                <wp:extent cx="57150" cy="1809750"/>
                <wp:effectExtent l="19050" t="0" r="38100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" cy="180975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221D9A" id="Straight Connector 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45pt,165pt" to="62.95pt,30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769F80" wp14:editId="1AD1BADB">
                <wp:simplePos x="0" y="0"/>
                <wp:positionH relativeFrom="column">
                  <wp:posOffset>800099</wp:posOffset>
                </wp:positionH>
                <wp:positionV relativeFrom="paragraph">
                  <wp:posOffset>3914774</wp:posOffset>
                </wp:positionV>
                <wp:extent cx="1466850" cy="66675"/>
                <wp:effectExtent l="19050" t="19050" r="19050" b="4762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6850" cy="66675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36B694" id="Straight Connector 4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pt,308.25pt" to="178.5pt,3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" strokecolor="yellow" strokeweight="4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FA36BA" wp14:editId="6C126F3C">
                <wp:simplePos x="0" y="0"/>
                <wp:positionH relativeFrom="column">
                  <wp:posOffset>1447165</wp:posOffset>
                </wp:positionH>
                <wp:positionV relativeFrom="paragraph">
                  <wp:posOffset>2076450</wp:posOffset>
                </wp:positionV>
                <wp:extent cx="47625" cy="1781175"/>
                <wp:effectExtent l="76200" t="19050" r="857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1781175"/>
                        </a:xfrm>
                        <a:prstGeom prst="line">
                          <a:avLst/>
                        </a:prstGeom>
                        <a:ln w="146050">
                          <a:solidFill>
                            <a:srgbClr val="FFFF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73DB7C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3.95pt,163.5pt" to="117.7pt,30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" strokecolor="yellow" strokeweight="11.5pt">
                <v:stroke joinstyle="miter"/>
              </v:line>
            </w:pict>
          </mc:Fallback>
        </mc:AlternateContent>
      </w:r>
      <w:r w:rsidRPr="00B32A75">
        <w:rPr>
          <w:noProof/>
        </w:rPr>
        <w:drawing>
          <wp:inline distT="0" distB="0" distL="0" distR="0">
            <wp:extent cx="3429000" cy="6096000"/>
            <wp:effectExtent l="0" t="0" r="0" b="0"/>
            <wp:docPr id="1" name="Picture 1" descr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3DA65DF-3094-4145-B993-9A70DCA15D7A" descr="image1.PNG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0A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TcxNzI1MDMzMjZQ0lEKTi0uzszPAykwrAUAQIUWIiwAAAA="/>
  </w:docVars>
  <w:rsids>
    <w:rsidRoot w:val="00B32A75"/>
    <w:rsid w:val="00620AF7"/>
    <w:rsid w:val="00B32A75"/>
    <w:rsid w:val="00FA6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E2E6FD-B2AD-43E6-AE50-29100E2EB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E3DA65DF-3094-4145-B993-9A70DCA15D7A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Soliz</dc:creator>
  <cp:keywords/>
  <dc:description/>
  <cp:lastModifiedBy>Mary Kerr</cp:lastModifiedBy>
  <cp:revision>2</cp:revision>
  <dcterms:created xsi:type="dcterms:W3CDTF">2019-11-11T14:51:00Z</dcterms:created>
  <dcterms:modified xsi:type="dcterms:W3CDTF">2019-11-11T14:51:00Z</dcterms:modified>
</cp:coreProperties>
</file>